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7B33F" w14:textId="2713F753" w:rsidR="001A3D2E" w:rsidRDefault="00721087" w:rsidP="00721087">
      <w:pPr>
        <w:jc w:val="center"/>
        <w:rPr>
          <w:b/>
          <w:bCs/>
          <w:sz w:val="28"/>
          <w:szCs w:val="28"/>
          <w:lang w:val="en-US"/>
        </w:rPr>
      </w:pPr>
      <w:r w:rsidRPr="00721087">
        <w:rPr>
          <w:b/>
          <w:bCs/>
          <w:sz w:val="28"/>
          <w:szCs w:val="28"/>
          <w:lang w:val="en-US"/>
        </w:rPr>
        <w:t>EQUIPMENT</w:t>
      </w:r>
    </w:p>
    <w:p w14:paraId="18595C14" w14:textId="0F38E618" w:rsidR="00721087" w:rsidRDefault="00721087" w:rsidP="00721087">
      <w:pPr>
        <w:rPr>
          <w:b/>
          <w:bCs/>
          <w:sz w:val="28"/>
          <w:szCs w:val="28"/>
          <w:lang w:val="en-US"/>
        </w:rPr>
      </w:pPr>
      <w:r w:rsidRPr="00721087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3E4397FB" wp14:editId="14DFCD76">
            <wp:simplePos x="0" y="0"/>
            <wp:positionH relativeFrom="margin">
              <wp:align>center</wp:align>
            </wp:positionH>
            <wp:positionV relativeFrom="paragraph">
              <wp:posOffset>547614</wp:posOffset>
            </wp:positionV>
            <wp:extent cx="1107440" cy="1128395"/>
            <wp:effectExtent l="0" t="0" r="0" b="0"/>
            <wp:wrapTopAndBottom/>
            <wp:docPr id="1" name="Εικόνα 1" descr="All Types Of Surgical Scissors, View surgical scissors surgical scissors  set types of surgical scissors, OEM Product Details from BEST CARE  INTERNATIONAL on Alibaba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l Types Of Surgical Scissors, View surgical scissors surgical scissors  set types of surgical scissors, OEM Product Details from BEST CARE  INTERNATIONAL on Alibaba.co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7440" cy="1128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2D270CD" wp14:editId="75E03509">
            <wp:simplePos x="0" y="0"/>
            <wp:positionH relativeFrom="margin">
              <wp:posOffset>-132373</wp:posOffset>
            </wp:positionH>
            <wp:positionV relativeFrom="paragraph">
              <wp:posOffset>331714</wp:posOffset>
            </wp:positionV>
            <wp:extent cx="1336040" cy="1341120"/>
            <wp:effectExtent l="0" t="0" r="0" b="0"/>
            <wp:wrapTopAndBottom/>
            <wp:docPr id="3" name="Εικόνα 3" descr="SNAP ON TOURNIQUET - Medical Supplies Dep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NAP ON TOURNIQUET - Medical Supplies Depot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V="1">
                      <a:off x="0" y="0"/>
                      <a:ext cx="133604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39EE8AAC" wp14:editId="073A0E3F">
            <wp:simplePos x="0" y="0"/>
            <wp:positionH relativeFrom="margin">
              <wp:posOffset>4169166</wp:posOffset>
            </wp:positionH>
            <wp:positionV relativeFrom="paragraph">
              <wp:posOffset>404544</wp:posOffset>
            </wp:positionV>
            <wp:extent cx="1538605" cy="1151255"/>
            <wp:effectExtent l="0" t="0" r="4445" b="0"/>
            <wp:wrapTopAndBottom/>
            <wp:docPr id="2" name="Εικόνα 2" descr="SS Laboratory Scalpel at Rs 35/piece | Majestic, Gandhinagar | Bengaluru|  ID: 16675793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S Laboratory Scalpel at Rs 35/piece | Majestic, Gandhinagar | Bengaluru|  ID: 1667579316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8605" cy="115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C32965B" w14:textId="353BCE25" w:rsidR="00721087" w:rsidRPr="00B5179B" w:rsidRDefault="00721087" w:rsidP="00B5179B">
      <w:pPr>
        <w:pStyle w:val="a3"/>
        <w:numPr>
          <w:ilvl w:val="0"/>
          <w:numId w:val="3"/>
        </w:numPr>
        <w:rPr>
          <w:b/>
          <w:bCs/>
          <w:sz w:val="28"/>
          <w:szCs w:val="28"/>
          <w:lang w:val="en-US"/>
        </w:rPr>
      </w:pPr>
      <w:r w:rsidRPr="00B5179B">
        <w:rPr>
          <w:b/>
          <w:bCs/>
          <w:sz w:val="28"/>
          <w:szCs w:val="28"/>
          <w:lang w:val="en-US"/>
        </w:rPr>
        <w:t xml:space="preserve">                                            2.                                                   3.</w:t>
      </w:r>
    </w:p>
    <w:p w14:paraId="5F3CC7D8" w14:textId="7566BE9A" w:rsidR="00721087" w:rsidRDefault="00624948" w:rsidP="00721087">
      <w:pPr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43C12016" wp14:editId="5AE4973E">
            <wp:simplePos x="0" y="0"/>
            <wp:positionH relativeFrom="column">
              <wp:posOffset>4387215</wp:posOffset>
            </wp:positionH>
            <wp:positionV relativeFrom="paragraph">
              <wp:posOffset>648237</wp:posOffset>
            </wp:positionV>
            <wp:extent cx="1301262" cy="1301262"/>
            <wp:effectExtent l="0" t="0" r="0" b="0"/>
            <wp:wrapTopAndBottom/>
            <wp:docPr id="6" name="Εικόνα 6" descr="Wooden Tongue Depressor (Sterile) – Golden Horse Medical Suppl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Wooden Tongue Depressor (Sterile) – Golden Horse Medical Supplie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262" cy="1301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61151">
        <w:rPr>
          <w:noProof/>
        </w:rPr>
        <w:drawing>
          <wp:anchor distT="0" distB="0" distL="114300" distR="114300" simplePos="0" relativeHeight="251662336" behindDoc="0" locked="0" layoutInCell="1" allowOverlap="1" wp14:anchorId="1B90CE76" wp14:editId="3EFE33D2">
            <wp:simplePos x="0" y="0"/>
            <wp:positionH relativeFrom="margin">
              <wp:align>center</wp:align>
            </wp:positionH>
            <wp:positionV relativeFrom="paragraph">
              <wp:posOffset>826135</wp:posOffset>
            </wp:positionV>
            <wp:extent cx="1687830" cy="1123950"/>
            <wp:effectExtent l="0" t="0" r="7620" b="0"/>
            <wp:wrapTopAndBottom/>
            <wp:docPr id="5" name="Εικόνα 5" descr="2.5ml Syringe With 21G Hypodermic Needle Rays InJ/Light — RayM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2.5ml Syringe With 21G Hypodermic Needle Rays InJ/Light — RayM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61151">
        <w:rPr>
          <w:noProof/>
        </w:rPr>
        <w:drawing>
          <wp:anchor distT="0" distB="0" distL="114300" distR="114300" simplePos="0" relativeHeight="251661312" behindDoc="0" locked="0" layoutInCell="1" allowOverlap="1" wp14:anchorId="751E5891" wp14:editId="00D8FB6A">
            <wp:simplePos x="0" y="0"/>
            <wp:positionH relativeFrom="margin">
              <wp:align>left</wp:align>
            </wp:positionH>
            <wp:positionV relativeFrom="paragraph">
              <wp:posOffset>543707</wp:posOffset>
            </wp:positionV>
            <wp:extent cx="958362" cy="1436966"/>
            <wp:effectExtent l="0" t="0" r="0" b="0"/>
            <wp:wrapTopAndBottom/>
            <wp:docPr id="4" name="Εικόνα 4" descr="Intravenous Cannula. Iv Cannulation Royalty Free Cliparts, Vectors, And  Stock Illustration. Image 103286560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ntravenous Cannula. Iv Cannulation Royalty Free Cliparts, Vectors, And  Stock Illustration. Image 103286560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362" cy="1436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F8139C" w14:textId="728BA655" w:rsidR="00721087" w:rsidRDefault="00721087" w:rsidP="00721087">
      <w:pPr>
        <w:rPr>
          <w:b/>
          <w:bCs/>
          <w:sz w:val="28"/>
          <w:szCs w:val="28"/>
          <w:lang w:val="en-US"/>
        </w:rPr>
      </w:pPr>
    </w:p>
    <w:p w14:paraId="3D3D49D8" w14:textId="3C8719AF" w:rsidR="00624948" w:rsidRDefault="00761151" w:rsidP="00721087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4.        </w:t>
      </w:r>
      <w:r w:rsidR="00624948">
        <w:rPr>
          <w:b/>
          <w:bCs/>
          <w:sz w:val="28"/>
          <w:szCs w:val="28"/>
          <w:lang w:val="en-US"/>
        </w:rPr>
        <w:t xml:space="preserve">                                       5.                                                       6.</w:t>
      </w:r>
    </w:p>
    <w:p w14:paraId="25F113BC" w14:textId="56CCB3AA" w:rsidR="00624948" w:rsidRDefault="00B5179B" w:rsidP="00721087">
      <w:pPr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F35CAE3" wp14:editId="158DD314">
            <wp:simplePos x="0" y="0"/>
            <wp:positionH relativeFrom="margin">
              <wp:posOffset>3991708</wp:posOffset>
            </wp:positionH>
            <wp:positionV relativeFrom="paragraph">
              <wp:posOffset>451680</wp:posOffset>
            </wp:positionV>
            <wp:extent cx="1226820" cy="817245"/>
            <wp:effectExtent l="0" t="0" r="0" b="1905"/>
            <wp:wrapTopAndBottom/>
            <wp:docPr id="9" name="Εικόνα 9" descr="What are urinary catheters made of? - UroShie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What are urinary catheters made of? - UroShiel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81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0604">
        <w:rPr>
          <w:noProof/>
        </w:rPr>
        <w:drawing>
          <wp:anchor distT="0" distB="0" distL="114300" distR="114300" simplePos="0" relativeHeight="251665408" behindDoc="0" locked="0" layoutInCell="1" allowOverlap="1" wp14:anchorId="029CFCD6" wp14:editId="3326FE87">
            <wp:simplePos x="0" y="0"/>
            <wp:positionH relativeFrom="column">
              <wp:posOffset>1907930</wp:posOffset>
            </wp:positionH>
            <wp:positionV relativeFrom="paragraph">
              <wp:posOffset>408158</wp:posOffset>
            </wp:positionV>
            <wp:extent cx="993531" cy="993531"/>
            <wp:effectExtent l="0" t="0" r="0" b="0"/>
            <wp:wrapTopAndBottom/>
            <wp:docPr id="8" name="Εικόνα 8" descr="FORCEPS, CURVED, S/S, BLUNT, SERRATED - 130m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FORCEPS, CURVED, S/S, BLUNT, SERRATED - 130mm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531" cy="993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90604">
        <w:rPr>
          <w:noProof/>
        </w:rPr>
        <w:drawing>
          <wp:anchor distT="0" distB="0" distL="114300" distR="114300" simplePos="0" relativeHeight="251664384" behindDoc="0" locked="0" layoutInCell="1" allowOverlap="1" wp14:anchorId="7A6A9600" wp14:editId="0FA0D095">
            <wp:simplePos x="0" y="0"/>
            <wp:positionH relativeFrom="margin">
              <wp:align>left</wp:align>
            </wp:positionH>
            <wp:positionV relativeFrom="paragraph">
              <wp:posOffset>434145</wp:posOffset>
            </wp:positionV>
            <wp:extent cx="808355" cy="950595"/>
            <wp:effectExtent l="0" t="0" r="0" b="1905"/>
            <wp:wrapTopAndBottom/>
            <wp:docPr id="7" name="Εικόνα 7" descr="Medicine Measure Pot 60ml x 50. Polythene. Autoclavable.: Amazon.co.uk:  Business, Industry &amp;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dicine Measure Pot 60ml x 50. Polythene. Autoclavable.: Amazon.co.uk:  Business, Industry &amp; Sci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355" cy="95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2F6048" w14:textId="11F141C8" w:rsidR="00624948" w:rsidRDefault="00624948" w:rsidP="00B5179B">
      <w:pPr>
        <w:jc w:val="both"/>
        <w:rPr>
          <w:b/>
          <w:bCs/>
          <w:sz w:val="28"/>
          <w:szCs w:val="28"/>
          <w:lang w:val="en-US"/>
        </w:rPr>
      </w:pPr>
    </w:p>
    <w:p w14:paraId="6F755A96" w14:textId="4B87F24D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7.                                            8.                                                       9.</w:t>
      </w:r>
    </w:p>
    <w:p w14:paraId="39675E85" w14:textId="4DA1F965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59E972CE" w14:textId="6BE61DE1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761520CB" w14:textId="239806DB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1A4BC3D2" w14:textId="67A414F8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1CC56B74" w14:textId="0560A1CF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1952A8E8" w14:textId="614FDC9E" w:rsidR="00476704" w:rsidRDefault="00347D8D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20612478" wp14:editId="5CE86B7D">
            <wp:simplePos x="0" y="0"/>
            <wp:positionH relativeFrom="column">
              <wp:posOffset>2083533</wp:posOffset>
            </wp:positionH>
            <wp:positionV relativeFrom="paragraph">
              <wp:posOffset>360045</wp:posOffset>
            </wp:positionV>
            <wp:extent cx="1169035" cy="1169035"/>
            <wp:effectExtent l="0" t="0" r="0" b="0"/>
            <wp:wrapTopAndBottom/>
            <wp:docPr id="17" name="Εικόνα 17" descr="4 Hemingway Bone Curette | ProDentUS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4 Hemingway Bone Curette | ProDentUSA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9035" cy="1169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6970">
        <w:rPr>
          <w:noProof/>
        </w:rPr>
        <w:drawing>
          <wp:anchor distT="0" distB="0" distL="114300" distR="114300" simplePos="0" relativeHeight="251670528" behindDoc="0" locked="0" layoutInCell="1" allowOverlap="1" wp14:anchorId="39C99F32" wp14:editId="7E4E93C3">
            <wp:simplePos x="0" y="0"/>
            <wp:positionH relativeFrom="column">
              <wp:posOffset>4817501</wp:posOffset>
            </wp:positionH>
            <wp:positionV relativeFrom="paragraph">
              <wp:posOffset>612629</wp:posOffset>
            </wp:positionV>
            <wp:extent cx="747346" cy="747346"/>
            <wp:effectExtent l="0" t="0" r="0" b="0"/>
            <wp:wrapTopAndBottom/>
            <wp:docPr id="15" name="Εικόνα 15" descr="Amazon.com: Touchless Thermometer, Forehead Thermometer with Fever Alarm  and Memory Function, Ideal for Babies, Infants, Children, Adults, Indoor,  and Outdoor Use: Industrial &amp; Scientif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Amazon.com: Touchless Thermometer, Forehead Thermometer with Fever Alarm  and Memory Function, Ideal for Babies, Infants, Children, Adults, Indoor,  and Outdoor Use: Industrial &amp; Scientific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346" cy="747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76704">
        <w:rPr>
          <w:noProof/>
        </w:rPr>
        <w:drawing>
          <wp:anchor distT="0" distB="0" distL="114300" distR="114300" simplePos="0" relativeHeight="251674624" behindDoc="0" locked="0" layoutInCell="1" allowOverlap="1" wp14:anchorId="02C4CC5C" wp14:editId="20493620">
            <wp:simplePos x="0" y="0"/>
            <wp:positionH relativeFrom="margin">
              <wp:align>left</wp:align>
            </wp:positionH>
            <wp:positionV relativeFrom="paragraph">
              <wp:posOffset>421787</wp:posOffset>
            </wp:positionV>
            <wp:extent cx="940777" cy="940777"/>
            <wp:effectExtent l="0" t="0" r="0" b="0"/>
            <wp:wrapTopAndBottom/>
            <wp:docPr id="16" name="Εικόνα 16" descr="Mini Fixed Volume Pipette | Thistle Scientif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Mini Fixed Volume Pipette | Thistle Scientific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777" cy="940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76704">
        <w:rPr>
          <w:b/>
          <w:bCs/>
          <w:sz w:val="28"/>
          <w:szCs w:val="28"/>
          <w:lang w:val="en-US"/>
        </w:rPr>
        <w:t xml:space="preserve">             </w:t>
      </w:r>
    </w:p>
    <w:p w14:paraId="49786AB2" w14:textId="4360805E" w:rsidR="00476704" w:rsidRDefault="00476704" w:rsidP="00B5179B">
      <w:pPr>
        <w:jc w:val="both"/>
        <w:rPr>
          <w:b/>
          <w:bCs/>
          <w:sz w:val="28"/>
          <w:szCs w:val="28"/>
          <w:lang w:val="en-US"/>
        </w:rPr>
      </w:pPr>
    </w:p>
    <w:p w14:paraId="04383700" w14:textId="506ED8ED" w:rsidR="00476704" w:rsidRDefault="00476704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10.                                               11.</w:t>
      </w:r>
      <w:r w:rsidR="00046970">
        <w:rPr>
          <w:b/>
          <w:bCs/>
          <w:sz w:val="28"/>
          <w:szCs w:val="28"/>
          <w:lang w:val="en-US"/>
        </w:rPr>
        <w:t xml:space="preserve">                                                           12.</w:t>
      </w:r>
    </w:p>
    <w:p w14:paraId="2D903306" w14:textId="2DBD58B9" w:rsidR="00476704" w:rsidRDefault="00495F87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3620B6DA" wp14:editId="29BA15E1">
            <wp:simplePos x="0" y="0"/>
            <wp:positionH relativeFrom="margin">
              <wp:align>left</wp:align>
            </wp:positionH>
            <wp:positionV relativeFrom="paragraph">
              <wp:posOffset>487680</wp:posOffset>
            </wp:positionV>
            <wp:extent cx="1013460" cy="826770"/>
            <wp:effectExtent l="0" t="0" r="0" b="0"/>
            <wp:wrapTopAndBottom/>
            <wp:docPr id="13" name="Εικόνα 13" descr="Heart Stethoscope Stock Photo - Download Image Now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eart Stethoscope Stock Photo - Download Image Now - iStock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7D8D">
        <w:rPr>
          <w:noProof/>
        </w:rPr>
        <w:drawing>
          <wp:anchor distT="0" distB="0" distL="114300" distR="114300" simplePos="0" relativeHeight="251675648" behindDoc="0" locked="0" layoutInCell="1" allowOverlap="1" wp14:anchorId="064315A0" wp14:editId="1C99A348">
            <wp:simplePos x="0" y="0"/>
            <wp:positionH relativeFrom="column">
              <wp:posOffset>4333582</wp:posOffset>
            </wp:positionH>
            <wp:positionV relativeFrom="paragraph">
              <wp:posOffset>485579</wp:posOffset>
            </wp:positionV>
            <wp:extent cx="1292469" cy="843526"/>
            <wp:effectExtent l="57150" t="95250" r="60325" b="90170"/>
            <wp:wrapTopAndBottom/>
            <wp:docPr id="18" name="Εικόνα 18" descr="Wrist Spl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Wrist Splint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469" cy="843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7D8D">
        <w:rPr>
          <w:noProof/>
        </w:rPr>
        <w:drawing>
          <wp:anchor distT="0" distB="0" distL="114300" distR="114300" simplePos="0" relativeHeight="251671552" behindDoc="0" locked="0" layoutInCell="1" allowOverlap="1" wp14:anchorId="766236D2" wp14:editId="0230F30E">
            <wp:simplePos x="0" y="0"/>
            <wp:positionH relativeFrom="column">
              <wp:posOffset>2279601</wp:posOffset>
            </wp:positionH>
            <wp:positionV relativeFrom="paragraph">
              <wp:posOffset>487143</wp:posOffset>
            </wp:positionV>
            <wp:extent cx="787400" cy="787400"/>
            <wp:effectExtent l="0" t="0" r="0" b="0"/>
            <wp:wrapTopAndBottom/>
            <wp:docPr id="14" name="Εικόνα 14" descr="Absorbent Cotton Wool, For Commercial, Rs 95 /piece Saif Care | ID:  19996379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Absorbent Cotton Wool, For Commercial, Rs 95 /piece Saif Care | ID:  1999637944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400" cy="78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A1D708A" w14:textId="4E83B4D6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</w:p>
    <w:p w14:paraId="3890246F" w14:textId="51C7388E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                  </w:t>
      </w:r>
    </w:p>
    <w:p w14:paraId="041416E4" w14:textId="51907A91" w:rsidR="006D0E76" w:rsidRDefault="00046970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13.                                              14.</w:t>
      </w:r>
      <w:r w:rsidR="00FE31A6">
        <w:rPr>
          <w:b/>
          <w:bCs/>
          <w:sz w:val="28"/>
          <w:szCs w:val="28"/>
          <w:lang w:val="en-US"/>
        </w:rPr>
        <w:t xml:space="preserve">                                                         15.</w:t>
      </w:r>
    </w:p>
    <w:p w14:paraId="2EBAEDA2" w14:textId="543B3B57" w:rsidR="00FE31A6" w:rsidRDefault="00FE31A6" w:rsidP="00B5179B">
      <w:pPr>
        <w:jc w:val="both"/>
        <w:rPr>
          <w:b/>
          <w:bCs/>
          <w:sz w:val="28"/>
          <w:szCs w:val="28"/>
          <w:lang w:val="en-US"/>
        </w:rPr>
      </w:pPr>
    </w:p>
    <w:p w14:paraId="7F604A20" w14:textId="1B8DF795" w:rsidR="00FE31A6" w:rsidRDefault="00347D8D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35729AC5" wp14:editId="305FD14B">
            <wp:simplePos x="0" y="0"/>
            <wp:positionH relativeFrom="margin">
              <wp:align>right</wp:align>
            </wp:positionH>
            <wp:positionV relativeFrom="paragraph">
              <wp:posOffset>291563</wp:posOffset>
            </wp:positionV>
            <wp:extent cx="866775" cy="899160"/>
            <wp:effectExtent l="0" t="0" r="9525" b="0"/>
            <wp:wrapTopAndBottom/>
            <wp:docPr id="10" name="Εικόνα 10" descr="Graves Vaginal Speculum Dilation Examination Medical Dilater 3 Size Steel  ce New (Medium): Amazon.co.uk: Health &amp; Personal Ca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Graves Vaginal Speculum Dilation Examination Medical Dilater 3 Size Steel  ce New (Medium): Amazon.co.uk: Health &amp; Personal Car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31A6">
        <w:rPr>
          <w:noProof/>
        </w:rPr>
        <w:drawing>
          <wp:anchor distT="0" distB="0" distL="114300" distR="114300" simplePos="0" relativeHeight="251678720" behindDoc="0" locked="0" layoutInCell="1" allowOverlap="1" wp14:anchorId="5D10D829" wp14:editId="715E053A">
            <wp:simplePos x="0" y="0"/>
            <wp:positionH relativeFrom="column">
              <wp:posOffset>1912424</wp:posOffset>
            </wp:positionH>
            <wp:positionV relativeFrom="paragraph">
              <wp:posOffset>503018</wp:posOffset>
            </wp:positionV>
            <wp:extent cx="1222131" cy="679485"/>
            <wp:effectExtent l="0" t="0" r="0" b="6350"/>
            <wp:wrapTopAndBottom/>
            <wp:docPr id="21" name="Εικόνα 21" descr="Probe | MORI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Probe | MORITA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131" cy="679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E31A6">
        <w:rPr>
          <w:noProof/>
        </w:rPr>
        <w:drawing>
          <wp:anchor distT="0" distB="0" distL="114300" distR="114300" simplePos="0" relativeHeight="251676672" behindDoc="0" locked="0" layoutInCell="1" allowOverlap="1" wp14:anchorId="26141350" wp14:editId="7BEC994F">
            <wp:simplePos x="0" y="0"/>
            <wp:positionH relativeFrom="margin">
              <wp:align>left</wp:align>
            </wp:positionH>
            <wp:positionV relativeFrom="paragraph">
              <wp:posOffset>364294</wp:posOffset>
            </wp:positionV>
            <wp:extent cx="852854" cy="852854"/>
            <wp:effectExtent l="0" t="0" r="4445" b="4445"/>
            <wp:wrapTopAndBottom/>
            <wp:docPr id="19" name="Εικόνα 19" descr="Universal Arm Sling | DJO Glob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Universal Arm Sling | DJO Global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854" cy="852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1D98897" w14:textId="46AE78C9" w:rsidR="00FE31A6" w:rsidRDefault="00FE31A6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                                             </w:t>
      </w:r>
    </w:p>
    <w:p w14:paraId="009EB26A" w14:textId="2AD5C09F" w:rsidR="00B25E6B" w:rsidRDefault="00347D8D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16.                                            17.                                                          18.</w:t>
      </w:r>
      <w:r w:rsidR="00495F87">
        <w:rPr>
          <w:b/>
          <w:bCs/>
          <w:sz w:val="28"/>
          <w:szCs w:val="28"/>
          <w:lang w:val="en-US"/>
        </w:rPr>
        <w:t xml:space="preserve">            </w:t>
      </w:r>
    </w:p>
    <w:p w14:paraId="24329531" w14:textId="79A1B373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</w:p>
    <w:p w14:paraId="5BBBFA50" w14:textId="42C33927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</w:p>
    <w:p w14:paraId="7B80A547" w14:textId="62904711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1B1BE13B" wp14:editId="54035368">
            <wp:simplePos x="0" y="0"/>
            <wp:positionH relativeFrom="margin">
              <wp:align>left</wp:align>
            </wp:positionH>
            <wp:positionV relativeFrom="paragraph">
              <wp:posOffset>57150</wp:posOffset>
            </wp:positionV>
            <wp:extent cx="1116330" cy="1116330"/>
            <wp:effectExtent l="0" t="0" r="7620" b="7620"/>
            <wp:wrapTopAndBottom/>
            <wp:docPr id="11" name="Εικόνα 11" descr="Medsor Impex Kidney Tray Stainless Steel Dishes (Silver, Medium/8-inch):  Amazon.in: Industrial &amp; Scientif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Medsor Impex Kidney Tray Stainless Steel Dishes (Silver, Medium/8-inch):  Amazon.in: Industrial &amp; Scientific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330" cy="11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9744" behindDoc="0" locked="0" layoutInCell="1" allowOverlap="1" wp14:anchorId="0570472C" wp14:editId="7D708E8B">
            <wp:simplePos x="0" y="0"/>
            <wp:positionH relativeFrom="column">
              <wp:posOffset>4518660</wp:posOffset>
            </wp:positionH>
            <wp:positionV relativeFrom="paragraph">
              <wp:posOffset>95250</wp:posOffset>
            </wp:positionV>
            <wp:extent cx="1028700" cy="892175"/>
            <wp:effectExtent l="0" t="0" r="0" b="3175"/>
            <wp:wrapTopAndBottom/>
            <wp:docPr id="22" name="Εικόνα 22" descr="Top Surgery Drains: Are They Really Necessary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Top Surgery Drains: Are They Really Necessary?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89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6349D177" wp14:editId="73EEC2C6">
            <wp:simplePos x="0" y="0"/>
            <wp:positionH relativeFrom="margin">
              <wp:posOffset>2189480</wp:posOffset>
            </wp:positionH>
            <wp:positionV relativeFrom="paragraph">
              <wp:posOffset>0</wp:posOffset>
            </wp:positionV>
            <wp:extent cx="1019810" cy="1019810"/>
            <wp:effectExtent l="0" t="0" r="8890" b="8890"/>
            <wp:wrapTopAndBottom/>
            <wp:docPr id="12" name="Εικόνα 12" descr="Surgical Latex Gloves – Medical supplies and comput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urgical Latex Gloves – Medical supplies and computers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810" cy="101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4EC83B4" w14:textId="571606A7" w:rsidR="00FE31A6" w:rsidRDefault="00495F87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</w:t>
      </w:r>
    </w:p>
    <w:p w14:paraId="2F78206A" w14:textId="0672CC04" w:rsidR="00FE31A6" w:rsidRDefault="00495F87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19.                                            20.                                                          21.</w:t>
      </w:r>
    </w:p>
    <w:p w14:paraId="17868AB4" w14:textId="19FC2080" w:rsidR="00B5179B" w:rsidRDefault="00FC19DC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                                                                                                                                      </w:t>
      </w:r>
    </w:p>
    <w:p w14:paraId="73741FD5" w14:textId="7072BC78" w:rsidR="006D0E76" w:rsidRDefault="00B25E6B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233C6147" wp14:editId="2A9A2550">
            <wp:simplePos x="0" y="0"/>
            <wp:positionH relativeFrom="margin">
              <wp:posOffset>2312767</wp:posOffset>
            </wp:positionH>
            <wp:positionV relativeFrom="paragraph">
              <wp:posOffset>277299</wp:posOffset>
            </wp:positionV>
            <wp:extent cx="1107440" cy="894080"/>
            <wp:effectExtent l="0" t="0" r="0" b="1270"/>
            <wp:wrapTopAndBottom/>
            <wp:docPr id="14369" name="Picture 14369" descr="ANd9GcRBIMDSoXt6sGJbnxrsg2VAN6LzwmG54YGGdGQWYsgMo3kMVW4F">
              <a:hlinkClick xmlns:a="http://schemas.openxmlformats.org/drawingml/2006/main" r:id="rId2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9" name="Picture 14369" descr="ANd9GcRBIMDSoXt6sGJbnxrsg2VAN6LzwmG54YGGdGQWYsgMo3kMVW4F">
                      <a:hlinkClick r:id="rId29"/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7440" cy="89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4D17FD72" wp14:editId="4E04117D">
            <wp:simplePos x="0" y="0"/>
            <wp:positionH relativeFrom="column">
              <wp:posOffset>4560082</wp:posOffset>
            </wp:positionH>
            <wp:positionV relativeFrom="paragraph">
              <wp:posOffset>304458</wp:posOffset>
            </wp:positionV>
            <wp:extent cx="1148080" cy="782320"/>
            <wp:effectExtent l="0" t="0" r="0" b="0"/>
            <wp:wrapTopAndBottom/>
            <wp:docPr id="14375" name="Picture 143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5" name="Picture 14375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8080" cy="782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4D7C53D2" wp14:editId="66E83442">
            <wp:simplePos x="0" y="0"/>
            <wp:positionH relativeFrom="margin">
              <wp:align>left</wp:align>
            </wp:positionH>
            <wp:positionV relativeFrom="paragraph">
              <wp:posOffset>310515</wp:posOffset>
            </wp:positionV>
            <wp:extent cx="1214120" cy="853440"/>
            <wp:effectExtent l="0" t="0" r="5080" b="3810"/>
            <wp:wrapTopAndBottom/>
            <wp:docPr id="14366" name="Picture 14366" descr="ANd9GcQtsZB5XTcO2qN3JACi02cK0YO3Z8wIykUAAgyZ0RFklL7cM9F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6" name="Picture 14366" descr="ANd9GcQtsZB5XTcO2qN3JACi02cK0YO3Z8wIykUAAgyZ0RFklL7cM9FK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5ADEDA" w14:textId="4E177CB6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</w:p>
    <w:p w14:paraId="05C1D8D5" w14:textId="5371B573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22.                                           23.                                                            24.</w:t>
      </w:r>
    </w:p>
    <w:p w14:paraId="4C4AD6FE" w14:textId="364C337D" w:rsidR="00D54AE4" w:rsidRDefault="00D54AE4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4BDD24A9" wp14:editId="46044507">
            <wp:simplePos x="0" y="0"/>
            <wp:positionH relativeFrom="column">
              <wp:posOffset>-26670</wp:posOffset>
            </wp:positionH>
            <wp:positionV relativeFrom="paragraph">
              <wp:posOffset>379095</wp:posOffset>
            </wp:positionV>
            <wp:extent cx="1468120" cy="1248410"/>
            <wp:effectExtent l="0" t="0" r="0" b="8890"/>
            <wp:wrapTopAndBottom/>
            <wp:docPr id="14368" name="Picture 14368" descr="ANd9GcRlt170Or4et_9WD6MCze8Z9pgrW-cQ9P2u-mPYfje8BqxlkzR6Hg">
              <a:hlinkClick xmlns:a="http://schemas.openxmlformats.org/drawingml/2006/main" r:id="rId33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8" name="Picture 14368" descr="ANd9GcRlt170Or4et_9WD6MCze8Z9pgrW-cQ9P2u-mPYfje8BqxlkzR6Hg">
                      <a:hlinkClick r:id="rId33"/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124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5BFAE34F" wp14:editId="0BD1D4D7">
            <wp:simplePos x="0" y="0"/>
            <wp:positionH relativeFrom="column">
              <wp:posOffset>2320730</wp:posOffset>
            </wp:positionH>
            <wp:positionV relativeFrom="paragraph">
              <wp:posOffset>616878</wp:posOffset>
            </wp:positionV>
            <wp:extent cx="1072515" cy="835025"/>
            <wp:effectExtent l="0" t="0" r="0" b="3175"/>
            <wp:wrapTopAndBottom/>
            <wp:docPr id="14372" name="Picture 14372" descr="ANd9GcTPhgRKBi923lA8syHTYmejvXDfpYRfWk55yyDvbqvBcS07d4Sotg">
              <a:hlinkClick xmlns:a="http://schemas.openxmlformats.org/drawingml/2006/main" r:id="rId35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2" name="Picture 14372" descr="ANd9GcTPhgRKBi923lA8syHTYmejvXDfpYRfWk55yyDvbqvBcS07d4Sotg">
                      <a:hlinkClick r:id="rId35"/>
                    </pic:cNvPr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2515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4BC661" w14:textId="1054D7CD" w:rsidR="00D54AE4" w:rsidRDefault="00D54AE4" w:rsidP="00B5179B">
      <w:pPr>
        <w:jc w:val="both"/>
        <w:rPr>
          <w:b/>
          <w:bCs/>
          <w:sz w:val="28"/>
          <w:szCs w:val="28"/>
          <w:lang w:val="en-US"/>
        </w:rPr>
      </w:pPr>
    </w:p>
    <w:p w14:paraId="19B10C47" w14:textId="0D01074C" w:rsidR="00D54AE4" w:rsidRDefault="008C1387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25.                                         26.</w:t>
      </w:r>
    </w:p>
    <w:p w14:paraId="4398BEDA" w14:textId="040E8CBE" w:rsidR="00D54AE4" w:rsidRDefault="00D54AE4" w:rsidP="00B5179B">
      <w:pPr>
        <w:jc w:val="both"/>
        <w:rPr>
          <w:b/>
          <w:bCs/>
          <w:sz w:val="28"/>
          <w:szCs w:val="28"/>
          <w:lang w:val="en-US"/>
        </w:rPr>
      </w:pPr>
    </w:p>
    <w:p w14:paraId="57BC1098" w14:textId="40A08BE2" w:rsidR="00D54AE4" w:rsidRDefault="00D54AE4" w:rsidP="00B5179B">
      <w:pPr>
        <w:jc w:val="both"/>
        <w:rPr>
          <w:b/>
          <w:bCs/>
          <w:sz w:val="28"/>
          <w:szCs w:val="28"/>
          <w:lang w:val="en-US"/>
        </w:rPr>
      </w:pPr>
    </w:p>
    <w:p w14:paraId="51FB4E38" w14:textId="04F6B354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</w:p>
    <w:p w14:paraId="7A66A58F" w14:textId="353E9F1C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</w:p>
    <w:p w14:paraId="0D7FAD4E" w14:textId="2DD49A23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</w:p>
    <w:p w14:paraId="2083F6BA" w14:textId="019CF2EC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7D2007CB" w14:textId="50D80290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09E73172" w14:textId="77777777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1A4987F3" w14:textId="77777777" w:rsidR="00B5179B" w:rsidRDefault="00B5179B" w:rsidP="00B5179B">
      <w:pPr>
        <w:jc w:val="right"/>
        <w:rPr>
          <w:b/>
          <w:bCs/>
          <w:sz w:val="28"/>
          <w:szCs w:val="28"/>
          <w:lang w:val="en-US"/>
        </w:rPr>
      </w:pPr>
    </w:p>
    <w:p w14:paraId="5250C0DC" w14:textId="7F03901C" w:rsidR="00B5179B" w:rsidRDefault="00B5179B" w:rsidP="00B5179B">
      <w:pPr>
        <w:jc w:val="right"/>
        <w:rPr>
          <w:b/>
          <w:bCs/>
          <w:sz w:val="28"/>
          <w:szCs w:val="28"/>
          <w:lang w:val="en-US"/>
        </w:rPr>
      </w:pPr>
    </w:p>
    <w:p w14:paraId="46BC7A5B" w14:textId="77777777" w:rsidR="00B5179B" w:rsidRDefault="00B5179B" w:rsidP="00B5179B">
      <w:pPr>
        <w:rPr>
          <w:b/>
          <w:bCs/>
          <w:sz w:val="28"/>
          <w:szCs w:val="28"/>
          <w:lang w:val="en-US"/>
        </w:rPr>
      </w:pPr>
    </w:p>
    <w:p w14:paraId="5AA670DD" w14:textId="2B21B8CA" w:rsidR="00C90604" w:rsidRDefault="00C90604" w:rsidP="00721087">
      <w:pPr>
        <w:rPr>
          <w:b/>
          <w:bCs/>
          <w:sz w:val="28"/>
          <w:szCs w:val="28"/>
          <w:lang w:val="en-US"/>
        </w:rPr>
      </w:pPr>
    </w:p>
    <w:p w14:paraId="5F36E089" w14:textId="7E54FB14" w:rsidR="00C90604" w:rsidRDefault="00C90604" w:rsidP="00721087">
      <w:pPr>
        <w:rPr>
          <w:b/>
          <w:bCs/>
          <w:sz w:val="28"/>
          <w:szCs w:val="28"/>
          <w:lang w:val="en-US"/>
        </w:rPr>
      </w:pPr>
    </w:p>
    <w:p w14:paraId="510C04BD" w14:textId="35C161AB" w:rsidR="00C90604" w:rsidRDefault="00C90604" w:rsidP="00721087">
      <w:pPr>
        <w:rPr>
          <w:b/>
          <w:bCs/>
          <w:sz w:val="28"/>
          <w:szCs w:val="28"/>
          <w:lang w:val="en-US"/>
        </w:rPr>
      </w:pPr>
    </w:p>
    <w:p w14:paraId="2E50C166" w14:textId="764F3217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1810D724" w14:textId="3A626BA9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5CBFE5B0" w14:textId="2EB05159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79EAE79D" w14:textId="2565B4BE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5F518315" w14:textId="6E759245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13BB5188" w14:textId="0DDB8E48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511FE316" w14:textId="7590B0A2" w:rsidR="00761151" w:rsidRDefault="00761151" w:rsidP="00721087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                             </w:t>
      </w:r>
    </w:p>
    <w:p w14:paraId="099F25A9" w14:textId="74FAACC2" w:rsidR="00721087" w:rsidRDefault="00721087" w:rsidP="00721087">
      <w:pPr>
        <w:rPr>
          <w:b/>
          <w:bCs/>
          <w:sz w:val="28"/>
          <w:szCs w:val="28"/>
          <w:lang w:val="en-US"/>
        </w:rPr>
      </w:pPr>
    </w:p>
    <w:p w14:paraId="452FEBC9" w14:textId="6EAB51F8" w:rsidR="00721087" w:rsidRDefault="00721087" w:rsidP="00721087">
      <w:pPr>
        <w:rPr>
          <w:b/>
          <w:bCs/>
          <w:sz w:val="28"/>
          <w:szCs w:val="28"/>
          <w:lang w:val="en-US"/>
        </w:rPr>
      </w:pPr>
    </w:p>
    <w:p w14:paraId="63539D9C" w14:textId="7C20C8A2" w:rsidR="00721087" w:rsidRDefault="00721087" w:rsidP="00721087">
      <w:pPr>
        <w:rPr>
          <w:b/>
          <w:bCs/>
          <w:sz w:val="28"/>
          <w:szCs w:val="28"/>
          <w:lang w:val="en-US"/>
        </w:rPr>
      </w:pPr>
    </w:p>
    <w:p w14:paraId="3388BDD9" w14:textId="4F722885" w:rsidR="00721087" w:rsidRPr="00721087" w:rsidRDefault="00721087" w:rsidP="00721087">
      <w:pPr>
        <w:rPr>
          <w:b/>
          <w:bCs/>
          <w:sz w:val="28"/>
          <w:szCs w:val="28"/>
          <w:lang w:val="en-US"/>
        </w:rPr>
      </w:pPr>
    </w:p>
    <w:p w14:paraId="4467CC5F" w14:textId="2BE75264" w:rsidR="00721087" w:rsidRDefault="00721087" w:rsidP="00721087">
      <w:pPr>
        <w:rPr>
          <w:b/>
          <w:bCs/>
          <w:sz w:val="28"/>
          <w:szCs w:val="28"/>
          <w:lang w:val="en-US"/>
        </w:rPr>
      </w:pPr>
    </w:p>
    <w:p w14:paraId="7426098F" w14:textId="659B8451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0F1D3FEB" w14:textId="1BEE6818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126E259B" w14:textId="719C22E1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32460A47" w14:textId="12F7A1B1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11BE30FF" w14:textId="486A5338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3207681B" w14:textId="4525A218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4921D383" w14:textId="22CF7B2D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19F4A276" w14:textId="7A94FB75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56565FDC" w14:textId="7E22A3F3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368F1119" w14:textId="2FF2D714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0C71F75B" w14:textId="66CE362D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10FE6768" w14:textId="711D14D4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2B2DCBF1" w14:textId="16F5A71B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69188661" w14:textId="6CE833B1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23140231" w14:textId="2A0752B1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3B41EEAB" w14:textId="75F13F48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74E3334B" w14:textId="21B912D3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1A88D299" w14:textId="3C9C1C33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495FF8F9" w14:textId="11A65F52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2B51D88B" w14:textId="2FD95508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0D4949E7" w14:textId="6EE5C151" w:rsidR="00721087" w:rsidRP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sectPr w:rsidR="00721087" w:rsidRPr="0072108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75EC1" w14:textId="77777777" w:rsidR="000F3305" w:rsidRDefault="000F3305" w:rsidP="00347D8D">
      <w:pPr>
        <w:spacing w:after="0" w:line="240" w:lineRule="auto"/>
      </w:pPr>
      <w:r>
        <w:separator/>
      </w:r>
    </w:p>
  </w:endnote>
  <w:endnote w:type="continuationSeparator" w:id="0">
    <w:p w14:paraId="5B69587A" w14:textId="77777777" w:rsidR="000F3305" w:rsidRDefault="000F3305" w:rsidP="00347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CD5A3" w14:textId="77777777" w:rsidR="000F3305" w:rsidRDefault="000F3305" w:rsidP="00347D8D">
      <w:pPr>
        <w:spacing w:after="0" w:line="240" w:lineRule="auto"/>
      </w:pPr>
      <w:r>
        <w:separator/>
      </w:r>
    </w:p>
  </w:footnote>
  <w:footnote w:type="continuationSeparator" w:id="0">
    <w:p w14:paraId="08B6D4A5" w14:textId="77777777" w:rsidR="000F3305" w:rsidRDefault="000F3305" w:rsidP="00347D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6E3861"/>
    <w:multiLevelType w:val="hybridMultilevel"/>
    <w:tmpl w:val="419C572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5F4FE8"/>
    <w:multiLevelType w:val="hybridMultilevel"/>
    <w:tmpl w:val="A6F47DE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382A9E"/>
    <w:multiLevelType w:val="hybridMultilevel"/>
    <w:tmpl w:val="18D4EC4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wsDA2NDMzNDM1NTJS0lEKTi0uzszPAykwrAUAohABZiwAAAA="/>
  </w:docVars>
  <w:rsids>
    <w:rsidRoot w:val="00721087"/>
    <w:rsid w:val="00046970"/>
    <w:rsid w:val="000F3305"/>
    <w:rsid w:val="001A3D2E"/>
    <w:rsid w:val="00286AAE"/>
    <w:rsid w:val="00347D8D"/>
    <w:rsid w:val="0041779A"/>
    <w:rsid w:val="00476704"/>
    <w:rsid w:val="00495F87"/>
    <w:rsid w:val="004F417B"/>
    <w:rsid w:val="00624948"/>
    <w:rsid w:val="006D0E76"/>
    <w:rsid w:val="00721087"/>
    <w:rsid w:val="00761151"/>
    <w:rsid w:val="0086177E"/>
    <w:rsid w:val="008C1387"/>
    <w:rsid w:val="00A62D49"/>
    <w:rsid w:val="00B25E6B"/>
    <w:rsid w:val="00B5179B"/>
    <w:rsid w:val="00C90604"/>
    <w:rsid w:val="00D54AE4"/>
    <w:rsid w:val="00F317F6"/>
    <w:rsid w:val="00FC19DC"/>
    <w:rsid w:val="00FE3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41C324"/>
  <w15:chartTrackingRefBased/>
  <w15:docId w15:val="{873B0E69-D34A-4F51-BD61-1A67A6798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21087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347D8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347D8D"/>
  </w:style>
  <w:style w:type="paragraph" w:styleId="a5">
    <w:name w:val="footer"/>
    <w:basedOn w:val="a"/>
    <w:link w:val="Char0"/>
    <w:uiPriority w:val="99"/>
    <w:unhideWhenUsed/>
    <w:rsid w:val="00347D8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347D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21" Type="http://schemas.openxmlformats.org/officeDocument/2006/relationships/image" Target="media/image14.jpeg"/><Relationship Id="rId34" Type="http://schemas.openxmlformats.org/officeDocument/2006/relationships/image" Target="media/image25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hyperlink" Target="http://www.google.gr/imgres?hl=el&amp;rls=com.microsoft:el:IE-SearchBox&amp;rlz=1I7WZPA_enGR327&amp;biw=1016&amp;bih=584&amp;tbm=isch&amp;tbnid=dDvTbDhkMxmtKM:&amp;imgrefurl=http://www.giantbomb.com/crutch/93-2655/&amp;docid=4dody1oLn1s4QM&amp;imgurl=http://media.giantbomb.com/uploads/1/13307/1099870-crutch_large.jpg&amp;w=300&amp;h=300&amp;ei=jeZyT76FC7PP4QTD2LjJDw&amp;zoom=1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hyperlink" Target="http://www.google.gr/imgres?start=189&amp;hl=el&amp;rls=com.microsoft:el:IE-SearchBox&amp;rlz=1I7WZPA_enGR327&amp;biw=1016&amp;bih=584&amp;tbm=isch&amp;tbnid=BA3piBwiHC_siM:&amp;imgrefurl=http://www.silverlon.com/Alginate_Dressings_Guidelines.html&amp;docid=RfZJUpIDcXru3M&amp;imgurl=http://silverlon.com/images/2010_pics/CA_Dressing_475_520_400.jpg&amp;w=520&amp;h=440&amp;ei=pOVyT-zIGsPj4QT5v8CNDw&amp;zoom=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4.jpe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6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2.jpeg"/><Relationship Id="rId35" Type="http://schemas.openxmlformats.org/officeDocument/2006/relationships/hyperlink" Target="http://www.google.gr/imgres?hl=el&amp;rls=com.microsoft:el:IE-SearchBox&amp;rlz=1I7WZPA_enGR327&amp;biw=1016&amp;bih=584&amp;tbm=isch&amp;tbnid=9WNh1PMaQEIm7M:&amp;imgrefurl=http://wpoprovider.com/%3Fattachment_id%3D146&amp;docid=fWSnO-huKhAZIM&amp;imgurl=http://wpoprovider.com/wp-content/uploads/2011/01/adhesive-bandage.jpg&amp;w=500&amp;h=453&amp;ei=-ulyT7fkJcHb4QSaiaWCDw&amp;zoom=1" TargetMode="External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3FE19-46D6-478F-A7A5-F4EAEFF6F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0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1-10-05T17:19:00Z</dcterms:created>
  <dcterms:modified xsi:type="dcterms:W3CDTF">2021-10-05T17:19:00Z</dcterms:modified>
</cp:coreProperties>
</file>